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45C2E" w14:textId="77777777" w:rsidR="00DE05DA" w:rsidRDefault="00BB0892">
      <w:pPr>
        <w:pStyle w:val="Title"/>
      </w:pPr>
      <w:r>
        <w:t>P.H.D. Preliminary Examination: Numerical Analysis, September 11, 1997</w:t>
      </w:r>
    </w:p>
    <w:p w14:paraId="08275238" w14:textId="77777777" w:rsidR="00DE05DA" w:rsidRDefault="00BB0892">
      <w:pPr>
        <w:pStyle w:val="Heading2"/>
      </w:pPr>
      <w:bookmarkStart w:id="0" w:name="Xf06cb3192b7d2bc6fa116fa0cfa697ba903c569"/>
      <w:bookmarkStart w:id="1" w:name="main-content"/>
      <w:bookmarkStart w:id="2" w:name="problems"/>
      <w:r>
        <w:t>Problems</w:t>
      </w:r>
    </w:p>
    <w:p w14:paraId="6789E258" w14:textId="77777777" w:rsidR="00DE05DA" w:rsidRDefault="00BB0892">
      <w:pPr>
        <w:pStyle w:val="Compact"/>
        <w:numPr>
          <w:ilvl w:val="0"/>
          <w:numId w:val="2"/>
        </w:numPr>
      </w:pPr>
      <w:r>
        <w:t xml:space="preserve">Discuss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from the series</w:t>
      </w:r>
    </w:p>
    <w:p w14:paraId="2FBD260F" w14:textId="77777777" w:rsidR="00DE05DA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!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!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⋯</m:t>
          </m:r>
        </m:oMath>
      </m:oMathPara>
    </w:p>
    <w:p w14:paraId="0669C9FF" w14:textId="77777777" w:rsidR="00DE05DA" w:rsidRDefault="00BB0892">
      <w:pPr>
        <w:pStyle w:val="Compact"/>
        <w:numPr>
          <w:ilvl w:val="0"/>
          <w:numId w:val="1"/>
        </w:numPr>
      </w:pPr>
      <w:r>
        <w:t xml:space="preserve">Suggest a better way assuming that the system function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is not available.</w:t>
      </w:r>
    </w:p>
    <w:p w14:paraId="2376E620" w14:textId="77777777" w:rsidR="00DE05DA" w:rsidRDefault="00BB0892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r</m:t>
        </m:r>
      </m:oMath>
      <w:r>
        <w:t xml:space="preserve"> is a root of multiplicity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Show that the following modified Newton's method</w:t>
      </w:r>
    </w:p>
    <w:p w14:paraId="23670CBA" w14:textId="77777777" w:rsidR="00DE05DA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436010C4" w14:textId="77777777" w:rsidR="00DE05DA" w:rsidRDefault="00BB0892">
      <w:pPr>
        <w:pStyle w:val="Compact"/>
        <w:numPr>
          <w:ilvl w:val="0"/>
          <w:numId w:val="1"/>
        </w:numPr>
      </w:pPr>
      <w:r>
        <w:t xml:space="preserve">converges quadratically to </w:t>
      </w:r>
      <m:oMath>
        <m:r>
          <w:rPr>
            <w:rFonts w:ascii="Cambria Math" w:hAnsi="Cambria Math"/>
          </w:rPr>
          <m:t>r</m:t>
        </m:r>
      </m:oMath>
      <w:r>
        <w:t xml:space="preserve"> for initial gues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ufficiently close to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576FF6D5" w14:textId="77777777" w:rsidR="00DE05DA" w:rsidRDefault="00BB0892">
      <w:pPr>
        <w:pStyle w:val="Compact"/>
        <w:numPr>
          <w:ilvl w:val="0"/>
          <w:numId w:val="2"/>
        </w:numPr>
      </w:pPr>
      <w:r>
        <w:t xml:space="preserve">Define the condition number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of a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</w:t>
      </w:r>
      <m:oMath>
        <m:r>
          <w:rPr>
            <w:rFonts w:ascii="Cambria Math" w:hAnsi="Cambria Math"/>
          </w:rPr>
          <m:t>A</m:t>
        </m:r>
      </m:oMath>
      <w:r>
        <w:t xml:space="preserve"> relative to a subordinate matrix norm </w:t>
      </w:r>
      <m:oMath>
        <m:r>
          <m:rPr>
            <m:sty m:val="p"/>
          </m:rPr>
          <w:rPr>
            <w:rFonts w:ascii="Cambria Math" w:hAnsi="Cambria Math"/>
          </w:rPr>
          <m:t>∥⋅∥</m:t>
        </m:r>
      </m:oMath>
      <w:r>
        <w:t>. Let</w:t>
      </w:r>
    </w:p>
    <w:p w14:paraId="7D5D3C17" w14:textId="77777777" w:rsidR="00DE05DA" w:rsidRDefault="00BB089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sup>
                    </m:sSup>
                  </m:e>
                </m:mr>
              </m:m>
            </m:e>
          </m:d>
        </m:oMath>
      </m:oMathPara>
    </w:p>
    <w:p w14:paraId="7CD74213" w14:textId="77777777" w:rsidR="00DE05DA" w:rsidRDefault="00BB0892">
      <w:pPr>
        <w:pStyle w:val="Compact"/>
        <w:numPr>
          <w:ilvl w:val="0"/>
          <w:numId w:val="1"/>
        </w:numPr>
      </w:pPr>
      <w:r>
        <w:t xml:space="preserve">and comput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relative to the </w:t>
      </w:r>
      <m:oMath>
        <m:r>
          <m:rPr>
            <m:sty m:val="p"/>
          </m:rPr>
          <w:rPr>
            <w:rFonts w:ascii="Cambria Math" w:hAnsi="Cambria Math"/>
          </w:rPr>
          <m:t>∥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 norm. Can one accurately solve the equation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?</w:t>
      </w:r>
    </w:p>
    <w:p w14:paraId="690EDFB1" w14:textId="77777777" w:rsidR="00DE05DA" w:rsidRDefault="00BB0892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first-degree spline that interpolate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t a sequence of knot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what is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S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?</w:t>
      </w:r>
    </w:p>
    <w:p w14:paraId="7AA86ED3" w14:textId="77777777" w:rsidR="00DE05DA" w:rsidRDefault="00BB0892">
      <w:pPr>
        <w:pStyle w:val="Compact"/>
        <w:numPr>
          <w:ilvl w:val="0"/>
          <w:numId w:val="2"/>
        </w:numPr>
      </w:pPr>
      <w:r>
        <w:t>Let</w:t>
      </w:r>
    </w:p>
    <w:p w14:paraId="2AB09994" w14:textId="77777777" w:rsidR="00DE05DA" w:rsidRDefault="00BB089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7</m:t>
                    </m:r>
                  </m:e>
                </m:mr>
              </m:m>
            </m:e>
          </m:d>
        </m:oMath>
      </m:oMathPara>
    </w:p>
    <w:p w14:paraId="54007F3B" w14:textId="77777777" w:rsidR="00DE05DA" w:rsidRDefault="00BB0892">
      <w:pPr>
        <w:pStyle w:val="Compact"/>
        <w:numPr>
          <w:ilvl w:val="0"/>
          <w:numId w:val="1"/>
        </w:numPr>
      </w:pPr>
      <w:r>
        <w:t xml:space="preserve">Compute the Cholesky decomposition of </w:t>
      </w:r>
      <m:oMath>
        <m:r>
          <w:rPr>
            <w:rFonts w:ascii="Cambria Math" w:hAnsi="Cambria Math"/>
          </w:rPr>
          <m:t>A</m:t>
        </m:r>
      </m:oMath>
      <w:r>
        <w:t>. That is, compute the factorization</w:t>
      </w:r>
    </w:p>
    <w:p w14:paraId="321DEAAD" w14:textId="77777777" w:rsidR="00DE05DA" w:rsidRDefault="00BB089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40C0CC6F" w14:textId="77777777" w:rsidR="00DE05DA" w:rsidRDefault="00BB0892">
      <w:pPr>
        <w:pStyle w:val="Compact"/>
        <w:numPr>
          <w:ilvl w:val="0"/>
          <w:numId w:val="1"/>
        </w:numPr>
      </w:pPr>
      <w:r>
        <w:t xml:space="preserve">with </w:t>
      </w:r>
      <m:oMath>
        <m:r>
          <w:rPr>
            <w:rFonts w:ascii="Cambria Math" w:hAnsi="Cambria Math"/>
          </w:rPr>
          <m:t>L</m:t>
        </m:r>
      </m:oMath>
      <w:r>
        <w:t xml:space="preserve"> a lower triangular matrix with positive diagonal.</w:t>
      </w:r>
    </w:p>
    <w:p w14:paraId="3F6F9325" w14:textId="77777777" w:rsidR="00DE05DA" w:rsidRDefault="00BB0892">
      <w:pPr>
        <w:pStyle w:val="Compact"/>
        <w:numPr>
          <w:ilvl w:val="0"/>
          <w:numId w:val="2"/>
        </w:numPr>
      </w:pPr>
      <w:r>
        <w:t xml:space="preserve">Show that if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 then the Jacobi iteration converges to the solution of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for any initial gues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366CBD98" w14:textId="77777777" w:rsidR="00DE05DA" w:rsidRDefault="00BB0892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polynomial of degree </w:t>
      </w:r>
      <m:oMath>
        <m:r>
          <w:rPr>
            <w:rFonts w:ascii="Cambria Math" w:hAnsi="Cambria Math"/>
          </w:rPr>
          <m:t>n</m:t>
        </m:r>
      </m:oMath>
      <w:r>
        <w:t xml:space="preserve"> interpolating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t th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equally spaced points</w:t>
      </w:r>
    </w:p>
    <w:p w14:paraId="04B2512E" w14:textId="77777777" w:rsidR="00DE05DA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i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  <m:r>
            <w:rPr>
              <w:rFonts w:ascii="Cambria Math" w:hAnsi="Cambria Math"/>
            </w:rPr>
            <m:t>n</m:t>
          </m:r>
        </m:oMath>
      </m:oMathPara>
    </w:p>
    <w:p w14:paraId="47E106D6" w14:textId="77777777" w:rsidR="00DE05DA" w:rsidRDefault="00BB0892">
      <w:pPr>
        <w:pStyle w:val="Compact"/>
        <w:numPr>
          <w:ilvl w:val="0"/>
          <w:numId w:val="1"/>
        </w:numPr>
      </w:pPr>
      <w:r>
        <w:t xml:space="preserve">Do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lways converge to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? Explain your answer.</w:t>
      </w:r>
    </w:p>
    <w:p w14:paraId="1ED01144" w14:textId="77777777" w:rsidR="00DE05DA" w:rsidRDefault="00BB0892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T</m:t>
        </m:r>
      </m:oMath>
      <w:r>
        <w:t xml:space="preserve"> be the triangle with vertic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Find the barycentric coordinates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any poin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side </w:t>
      </w:r>
      <m:oMath>
        <m:r>
          <w:rPr>
            <w:rFonts w:ascii="Cambria Math" w:hAnsi="Cambria Math"/>
          </w:rPr>
          <m:t>T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</w:t>
      </w:r>
      <w:r>
        <w:lastRenderedPageBreak/>
        <w:t xml:space="preserve">polynomial of total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3</m:t>
        </m:r>
      </m:oMath>
      <w:r>
        <w:t xml:space="preserve"> whose 10 B-net coefficients are all equal to 1. What is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</m:oMath>
      <w:r>
        <w:t>?</w:t>
      </w:r>
    </w:p>
    <w:p w14:paraId="2F332928" w14:textId="77777777" w:rsidR="00DE05DA" w:rsidRDefault="00BB0892">
      <w:pPr>
        <w:pStyle w:val="Compact"/>
        <w:numPr>
          <w:ilvl w:val="0"/>
          <w:numId w:val="2"/>
        </w:numPr>
      </w:pPr>
      <w:r>
        <w:t>Consider the boundary value problem</w:t>
      </w:r>
    </w:p>
    <w:p w14:paraId="58BEB9FF" w14:textId="77777777" w:rsidR="00DE05DA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″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,</m:t>
              </m:r>
              <m:r>
                <w:rPr>
                  <w:rFonts w:ascii="Cambria Math" w:hAnsi="Cambria Math"/>
                </w:rPr>
                <m:t> 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</m:e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 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e>
          </m:eqArr>
        </m:oMath>
      </m:oMathPara>
    </w:p>
    <w:p w14:paraId="27F25D01" w14:textId="77777777" w:rsidR="00DE05DA" w:rsidRDefault="00BB0892">
      <w:pPr>
        <w:pStyle w:val="Compact"/>
        <w:numPr>
          <w:ilvl w:val="0"/>
          <w:numId w:val="1"/>
        </w:numPr>
      </w:pPr>
      <w:r>
        <w:t>An approximate solution of the above problem is given by</w:t>
      </w:r>
    </w:p>
    <w:p w14:paraId="17E6C263" w14:textId="77777777" w:rsidR="00DE05DA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ABC0D56" w14:textId="77777777" w:rsidR="00DE05DA" w:rsidRDefault="00BB0892">
      <w:pPr>
        <w:pStyle w:val="Compact"/>
        <w:numPr>
          <w:ilvl w:val="0"/>
          <w:numId w:val="1"/>
        </w:numPr>
      </w:pPr>
      <w:r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he piecewise linear (with respect to the uniform parti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j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) function defined by the equation</w:t>
      </w:r>
    </w:p>
    <w:p w14:paraId="6B5846A6" w14:textId="77777777" w:rsidR="00DE05DA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49B472A" w14:textId="77777777" w:rsidR="00DE05DA" w:rsidRDefault="00BB0892">
      <w:pPr>
        <w:pStyle w:val="Compact"/>
        <w:numPr>
          <w:ilvl w:val="0"/>
          <w:numId w:val="1"/>
        </w:numPr>
      </w:pPr>
      <w:r>
        <w:t xml:space="preserve">Set up the system of linear equations used to determine the unknown coeffici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4405EFA6" w14:textId="77777777" w:rsidR="00DE05DA" w:rsidRDefault="00BB0892">
      <w:pPr>
        <w:pStyle w:val="Compact"/>
        <w:numPr>
          <w:ilvl w:val="0"/>
          <w:numId w:val="2"/>
        </w:numPr>
      </w:pPr>
      <w:r>
        <w:t>Use the data given in the following table:</w:t>
      </w:r>
    </w:p>
    <w:tbl>
      <w:tblPr>
        <w:tblStyle w:val="Table"/>
        <w:tblW w:w="0" w:type="auto"/>
        <w:tblInd w:w="720" w:type="dxa"/>
        <w:tblLook w:val="0020" w:firstRow="1" w:lastRow="0" w:firstColumn="0" w:lastColumn="0" w:noHBand="0" w:noVBand="0"/>
      </w:tblPr>
      <w:tblGrid>
        <w:gridCol w:w="670"/>
        <w:gridCol w:w="1311"/>
      </w:tblGrid>
      <w:tr w:rsidR="00DE05DA" w14:paraId="4AAF92DF" w14:textId="77777777" w:rsidTr="00DE05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C78188" w14:textId="77777777" w:rsidR="00DE05DA" w:rsidRDefault="00BB0892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AC10A29" w14:textId="77777777" w:rsidR="00DE05DA" w:rsidRDefault="00BB0892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DE05DA" w14:paraId="69FC49C2" w14:textId="77777777">
        <w:tc>
          <w:tcPr>
            <w:tcW w:w="0" w:type="auto"/>
          </w:tcPr>
          <w:p w14:paraId="4CA255E5" w14:textId="77777777" w:rsidR="00DE05DA" w:rsidRDefault="00BB089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AC606B7" w14:textId="77777777" w:rsidR="00DE05DA" w:rsidRDefault="00BB0892">
            <w:pPr>
              <w:pStyle w:val="Compact"/>
            </w:pPr>
            <w:r>
              <w:t>1.0</w:t>
            </w:r>
          </w:p>
        </w:tc>
      </w:tr>
      <w:tr w:rsidR="00DE05DA" w14:paraId="093F9E09" w14:textId="77777777">
        <w:tc>
          <w:tcPr>
            <w:tcW w:w="0" w:type="auto"/>
          </w:tcPr>
          <w:p w14:paraId="0EA688EC" w14:textId="77777777" w:rsidR="00DE05DA" w:rsidRDefault="00BB0892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25DF795D" w14:textId="77777777" w:rsidR="00DE05DA" w:rsidRDefault="00BB0892">
            <w:pPr>
              <w:pStyle w:val="Compact"/>
            </w:pPr>
            <w:r>
              <w:t>.93941306</w:t>
            </w:r>
          </w:p>
        </w:tc>
      </w:tr>
      <w:tr w:rsidR="00DE05DA" w14:paraId="548CAC85" w14:textId="77777777">
        <w:tc>
          <w:tcPr>
            <w:tcW w:w="0" w:type="auto"/>
          </w:tcPr>
          <w:p w14:paraId="689E6A0D" w14:textId="77777777" w:rsidR="00DE05DA" w:rsidRDefault="00BB0892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20576A10" w14:textId="77777777" w:rsidR="00DE05DA" w:rsidRDefault="00BB0892">
            <w:pPr>
              <w:pStyle w:val="Compact"/>
            </w:pPr>
            <w:r>
              <w:t>.77880078</w:t>
            </w:r>
          </w:p>
        </w:tc>
      </w:tr>
      <w:tr w:rsidR="00DE05DA" w14:paraId="42CC22AF" w14:textId="77777777">
        <w:tc>
          <w:tcPr>
            <w:tcW w:w="0" w:type="auto"/>
          </w:tcPr>
          <w:p w14:paraId="33C359D0" w14:textId="77777777" w:rsidR="00DE05DA" w:rsidRDefault="00BB0892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68593ED3" w14:textId="77777777" w:rsidR="00DE05DA" w:rsidRDefault="00BB0892">
            <w:pPr>
              <w:pStyle w:val="Compact"/>
            </w:pPr>
            <w:r>
              <w:t>.56978282</w:t>
            </w:r>
          </w:p>
        </w:tc>
      </w:tr>
      <w:tr w:rsidR="00DE05DA" w14:paraId="65D0F5FF" w14:textId="77777777">
        <w:tc>
          <w:tcPr>
            <w:tcW w:w="0" w:type="auto"/>
          </w:tcPr>
          <w:p w14:paraId="2C5B5AFB" w14:textId="77777777" w:rsidR="00DE05DA" w:rsidRDefault="00BB0892">
            <w:pPr>
              <w:pStyle w:val="Compact"/>
            </w:pPr>
            <w:r>
              <w:t>1.0</w:t>
            </w:r>
          </w:p>
        </w:tc>
        <w:tc>
          <w:tcPr>
            <w:tcW w:w="0" w:type="auto"/>
          </w:tcPr>
          <w:p w14:paraId="47BE2CFE" w14:textId="77777777" w:rsidR="00DE05DA" w:rsidRDefault="00BB0892">
            <w:pPr>
              <w:pStyle w:val="Compact"/>
            </w:pPr>
            <w:r>
              <w:t>.36787944</w:t>
            </w:r>
          </w:p>
        </w:tc>
      </w:tr>
    </w:tbl>
    <w:p w14:paraId="1C7A1CCB" w14:textId="77777777" w:rsidR="00DE05DA" w:rsidRDefault="00BB0892">
      <w:pPr>
        <w:pStyle w:val="Compact"/>
        <w:numPr>
          <w:ilvl w:val="0"/>
          <w:numId w:val="1"/>
        </w:numPr>
      </w:pPr>
      <w:r>
        <w:t xml:space="preserve">to compute your best possible estimate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.</w:t>
      </w:r>
      <w:bookmarkEnd w:id="0"/>
      <w:bookmarkEnd w:id="1"/>
      <w:bookmarkEnd w:id="2"/>
    </w:p>
    <w:sectPr w:rsidR="00DE05D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4AD5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322D7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288463352">
    <w:abstractNumId w:val="0"/>
  </w:num>
  <w:num w:numId="2" w16cid:durableId="17225530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05DA"/>
    <w:rsid w:val="005447AD"/>
    <w:rsid w:val="005D2CDD"/>
    <w:rsid w:val="008F56AB"/>
    <w:rsid w:val="00BB0892"/>
    <w:rsid w:val="00D72DD8"/>
    <w:rsid w:val="00DE0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3B205"/>
  <w15:docId w15:val="{63711FCC-2D65-4BF7-B3B0-918CD43C1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1</Words>
  <Characters>2014</Characters>
  <Application>Microsoft Office Word</Application>
  <DocSecurity>0</DocSecurity>
  <Lines>39</Lines>
  <Paragraphs>25</Paragraphs>
  <ScaleCrop>false</ScaleCrop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.H.D. Preliminary Examination: Numerical Analysis, September 11, 1997</dc:title>
  <dc:creator>Paul Pollack</dc:creator>
  <cp:keywords/>
  <cp:lastModifiedBy>Paul Pollack</cp:lastModifiedBy>
  <cp:revision>3</cp:revision>
  <dcterms:created xsi:type="dcterms:W3CDTF">2026-03-28T16:35:00Z</dcterms:created>
  <dcterms:modified xsi:type="dcterms:W3CDTF">2026-03-28T16:4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